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A04CA" w14:textId="01255F7B" w:rsidR="00AF2C18" w:rsidRPr="003C58E3" w:rsidRDefault="003C58E3" w:rsidP="003C58E3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bookmarkStart w:id="0" w:name="_GoBack"/>
      <w:bookmarkEnd w:id="0"/>
      <w:r w:rsidRPr="003C58E3">
        <w:rPr>
          <w:rFonts w:ascii="Arial" w:hAnsi="Arial" w:cs="Arial"/>
          <w:sz w:val="28"/>
        </w:rPr>
        <w:t>Color Conversion</w:t>
      </w:r>
    </w:p>
    <w:p w14:paraId="11CCA636" w14:textId="0AD5D0BF" w:rsidR="003C58E3" w:rsidRDefault="003C58E3" w:rsidP="003C58E3">
      <w:r>
        <w:rPr>
          <w:noProof/>
        </w:rPr>
        <w:drawing>
          <wp:inline distT="0" distB="0" distL="0" distR="0" wp14:anchorId="6A6A131D" wp14:editId="21FA3E23">
            <wp:extent cx="3493647" cy="2520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13127" cy="253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5E124" w14:textId="0A3688DB" w:rsidR="003C58E3" w:rsidRDefault="003C58E3" w:rsidP="003C58E3">
      <w:r>
        <w:rPr>
          <w:noProof/>
        </w:rPr>
        <w:drawing>
          <wp:inline distT="0" distB="0" distL="0" distR="0" wp14:anchorId="0417DFC2" wp14:editId="77C13FB0">
            <wp:extent cx="3479800" cy="2510958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5853" cy="252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3970" w14:textId="47DA1CDD" w:rsidR="003C58E3" w:rsidRDefault="003C58E3" w:rsidP="003C58E3">
      <w:r>
        <w:rPr>
          <w:noProof/>
        </w:rPr>
        <w:drawing>
          <wp:inline distT="0" distB="0" distL="0" distR="0" wp14:anchorId="4D595870" wp14:editId="4347F3C1">
            <wp:extent cx="3479800" cy="2510958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06899" cy="253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FA2A0" w14:textId="159226F9" w:rsidR="003C58E3" w:rsidRDefault="003C58E3" w:rsidP="003C58E3">
      <w:pPr>
        <w:pStyle w:val="ListParagraph"/>
        <w:numPr>
          <w:ilvl w:val="0"/>
          <w:numId w:val="1"/>
        </w:numPr>
        <w:rPr>
          <w:rFonts w:ascii="Arial" w:hAnsi="Arial" w:cs="Arial"/>
          <w:sz w:val="28"/>
        </w:rPr>
      </w:pPr>
      <w:r w:rsidRPr="003C58E3">
        <w:rPr>
          <w:rFonts w:ascii="Arial" w:hAnsi="Arial" w:cs="Arial" w:hint="eastAsia"/>
          <w:sz w:val="28"/>
        </w:rPr>
        <w:lastRenderedPageBreak/>
        <w:t>Histogram</w:t>
      </w:r>
      <w:r w:rsidRPr="003C58E3">
        <w:rPr>
          <w:rFonts w:ascii="Arial" w:hAnsi="Arial" w:cs="Arial"/>
          <w:sz w:val="28"/>
        </w:rPr>
        <w:t xml:space="preserve"> </w:t>
      </w:r>
      <w:r w:rsidRPr="003C58E3">
        <w:rPr>
          <w:rFonts w:ascii="Arial" w:hAnsi="Arial" w:cs="Arial" w:hint="eastAsia"/>
          <w:sz w:val="28"/>
        </w:rPr>
        <w:t>Operation</w:t>
      </w:r>
      <w:r>
        <w:rPr>
          <w:rFonts w:ascii="Arial" w:hAnsi="Arial" w:cs="Arial"/>
          <w:sz w:val="28"/>
        </w:rPr>
        <w:t>s</w:t>
      </w:r>
    </w:p>
    <w:p w14:paraId="22EDEC62" w14:textId="77C3DF4B" w:rsidR="003C58E3" w:rsidRDefault="003C58E3" w:rsidP="003C58E3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C082BD8" wp14:editId="72E5DFB4">
            <wp:extent cx="5943600" cy="28606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A3775" w14:textId="3D5A0854" w:rsidR="003C58E3" w:rsidRPr="003C58E3" w:rsidRDefault="003C58E3" w:rsidP="003C58E3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1FE48FF" wp14:editId="489A9759">
            <wp:extent cx="5943600" cy="19767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58E3" w:rsidRPr="003C5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A31DA"/>
    <w:multiLevelType w:val="hybridMultilevel"/>
    <w:tmpl w:val="44607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0MzO0NDe0MDYyNDFW0lEKTi0uzszPAykwqgUAYfq37iwAAAA="/>
  </w:docVars>
  <w:rsids>
    <w:rsidRoot w:val="00652CAE"/>
    <w:rsid w:val="003C58E3"/>
    <w:rsid w:val="00652CAE"/>
    <w:rsid w:val="0067598E"/>
    <w:rsid w:val="00697A06"/>
    <w:rsid w:val="00B326DF"/>
    <w:rsid w:val="00E77C7D"/>
    <w:rsid w:val="00F0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A9DD8"/>
  <w15:chartTrackingRefBased/>
  <w15:docId w15:val="{BD9F66AC-31DD-49F4-96FB-EB4894F9E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58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4</cp:revision>
  <cp:lastPrinted>2018-02-03T21:24:00Z</cp:lastPrinted>
  <dcterms:created xsi:type="dcterms:W3CDTF">2018-02-03T21:16:00Z</dcterms:created>
  <dcterms:modified xsi:type="dcterms:W3CDTF">2018-02-03T21:24:00Z</dcterms:modified>
</cp:coreProperties>
</file>